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  <Override PartName="/word/media/rId33.png" ContentType="image/png"/>
  <Override PartName="/word/media/rId26.png" ContentType="image/png"/>
  <Override PartName="/word/media/rId53.png" ContentType="image/png"/>
  <Override PartName="/word/media/rId61.png" ContentType="image/png"/>
  <Override PartName="/word/media/rId81.png" ContentType="image/png"/>
  <Override PartName="/word/media/rId2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near Regression Analysis - Ant Species Density</w:t>
      </w:r>
    </w:p>
    <w:p>
      <w:pPr>
        <w:pStyle w:val="Author"/>
      </w:pPr>
      <w:r>
        <w:t xml:space="preserve">Bill Perry</w:t>
      </w:r>
    </w:p>
    <w:bookmarkStart w:id="17" w:name="Xfced6737b354070f5bf3b3c3de61d38535a43da"/>
    <w:p>
      <w:pPr>
        <w:pStyle w:val="Heading1"/>
      </w:pPr>
      <w:r>
        <w:t xml:space="preserve">Introduction to Multiple Linear Regression Analysis</w:t>
      </w:r>
    </w:p>
    <w:bookmarkStart w:id="15" w:name="background-and-theory"/>
    <w:p>
      <w:pPr>
        <w:pStyle w:val="Heading2"/>
      </w:pPr>
      <w:r>
        <w:t xml:space="preserve">Background and Theory</w:t>
      </w:r>
    </w:p>
    <w:p>
      <w:pPr>
        <w:pStyle w:val="FirstParagraph"/>
      </w:pPr>
      <w:r>
        <w:t xml:space="preserve">Multiple linear regression extends simple linear regression to model the relationship between a continuous response variable (Y) and multiple predictor variables (X₁, X₂, …, Xₚ). In this analysis, we will examine how ant species density varies with both latitude and elevation across sampling sites.</w:t>
      </w:r>
    </w:p>
    <w:p>
      <w:pPr>
        <w:pStyle w:val="BodyText"/>
      </w:pPr>
      <w:r>
        <w:t xml:space="preserve">Gotelli, N. J. and A. M. Ellison. 2002a. Biogeography at a regional scale: determinants of ant species density in New England bogs and forest. Ecology 83: 1604–1609.</w:t>
      </w:r>
    </w:p>
    <w:p>
      <w:pPr>
        <w:pStyle w:val="BodyText"/>
      </w:pPr>
      <w:r>
        <w:t xml:space="preserve">Gotelli, N. J. and A. M. Ellison. 2002b. Assembly rules for New England ant assemblages. Oikos 99: 591–599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t Species Diversity Study Backgro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dataset examines factors affecting ant species density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Research Question</w:t>
            </w:r>
            <w:r>
              <w:t xml:space="preserve">: How do latitude and elevation jointly affect ant species density?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Study Design</w:t>
            </w:r>
            <w:r>
              <w:t xml:space="preserve">: Observational study across multiple geographic location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Response Variable</w:t>
            </w:r>
            <w:r>
              <w:t xml:space="preserve">: Number of ant species per sampling site (species density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Predictor Variables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w:r>
              <w:rPr>
                <w:b/>
                <w:bCs/>
              </w:rPr>
              <w:t xml:space="preserve">Latitude</w:t>
            </w:r>
            <w:r>
              <w:t xml:space="preserve">: Geographic latitude (degrees north)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w:r>
              <w:rPr>
                <w:b/>
                <w:bCs/>
              </w:rPr>
              <w:t xml:space="preserve">Elevation</w:t>
            </w:r>
            <w:r>
              <w:t xml:space="preserve">: Elevation above sea level (meters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Biological Expectations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03"/>
              </w:numPr>
            </w:pPr>
            <w:r>
              <w:rPr>
                <w:b/>
                <w:bCs/>
              </w:rPr>
              <w:t xml:space="preserve">Latitude</w:t>
            </w:r>
            <w:r>
              <w:t xml:space="preserve">: Species density may decrease with increasing latitude (latitudinal diversity gradient)</w:t>
            </w:r>
          </w:p>
          <w:p>
            <w:pPr>
              <w:pStyle w:val="Compact"/>
              <w:numPr>
                <w:ilvl w:val="1"/>
                <w:numId w:val="1003"/>
              </w:numPr>
            </w:pPr>
            <w:r>
              <w:rPr>
                <w:b/>
                <w:bCs/>
              </w:rPr>
              <w:t xml:space="preserve">Elevation</w:t>
            </w:r>
            <w:r>
              <w:t xml:space="preserve">: Species density may decrease with increasing elevation (elevational diversity gradient)</w:t>
            </w:r>
          </w:p>
          <w:p/>
        </w:tc>
      </w:tr>
    </w:tbl>
    <w:p>
      <w:pPr>
        <w:pStyle w:val="FirstParagraph"/>
      </w:pPr>
      <w:r>
        <w:t xml:space="preserve">The multiple linear regression model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response variable (ant species density for site i)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is the first predictor variable (latitude for site i)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is the second predictor variable (elevation for site i)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tercept (expected species density when latitude = 0 and elevation = 0)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partial slope for latitude (change in species density per unit change in latitude, holding elevation constant)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partial slope for elevation (change in species density per unit change in elevation, holding latitude constant)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rror term (random deviation from the regression hyperplane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Concept: Partial Slo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multiple regression, each slope coefficient represents the</w:t>
            </w:r>
            <w:r>
              <w:t xml:space="preserve"> </w:t>
            </w:r>
            <w:r>
              <w:rPr>
                <w:b/>
                <w:bCs/>
              </w:rPr>
              <w:t xml:space="preserve">partial effect</w:t>
            </w:r>
            <w:r>
              <w:t xml:space="preserve"> </w:t>
            </w:r>
            <w:r>
              <w:t xml:space="preserve">of that predictor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: Change in Y per unit change in X₁,</w:t>
            </w:r>
            <w:r>
              <w:t xml:space="preserve"> </w:t>
            </w:r>
            <w:r>
              <w:rPr>
                <w:b/>
                <w:bCs/>
              </w:rPr>
              <w:t xml:space="preserve">holding X₂ constant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: Change in Y per unit change in X₂,</w:t>
            </w:r>
            <w:r>
              <w:t xml:space="preserve"> </w:t>
            </w:r>
            <w:r>
              <w:rPr>
                <w:b/>
                <w:bCs/>
              </w:rPr>
              <w:t xml:space="preserve">holding X₁ constant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allows us to isolate the effect of each predictor while controlling for the others.</w:t>
            </w:r>
          </w:p>
          <w:p/>
        </w:tc>
      </w:tr>
    </w:tbl>
    <w:bookmarkEnd w:id="15"/>
    <w:bookmarkStart w:id="16" w:name="method-of-least-squares"/>
    <w:p>
      <w:pPr>
        <w:pStyle w:val="Heading2"/>
      </w:pPr>
      <w:r>
        <w:t xml:space="preserve">Method of Least Squares</w:t>
      </w:r>
    </w:p>
    <w:p>
      <w:pPr>
        <w:pStyle w:val="FirstParagraph"/>
      </w:pPr>
      <w:r>
        <w:t xml:space="preserve">The regression hyperplane is fitted using the method of least squares, minimizing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is the predicted value from the fitted model.</w:t>
      </w:r>
    </w:p>
    <w:bookmarkEnd w:id="16"/>
    <w:bookmarkEnd w:id="17"/>
    <w:bookmarkStart w:id="38" w:name="data-analysis"/>
    <w:p>
      <w:pPr>
        <w:pStyle w:val="Heading1"/>
      </w:pPr>
      <w:r>
        <w:t xml:space="preserve">Data Analysis</w:t>
      </w:r>
    </w:p>
    <w:bookmarkStart w:id="18" w:name="loading-libraries-and-data"/>
    <w:p>
      <w:pPr>
        <w:pStyle w:val="Heading2"/>
      </w:pPr>
      <w:r>
        <w:t xml:space="preserve">Loading Libraries and Data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</w:t>
      </w:r>
      <w:r>
        <w:rPr>
          <w:rStyle w:val="CommentTok"/>
        </w:rPr>
        <w:t xml:space="preserve"># For Breusch-Pagan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</w:t>
      </w:r>
      <w:r>
        <w:rPr>
          <w:rStyle w:val="CommentTok"/>
        </w:rPr>
        <w:t xml:space="preserve"># For regression diagnostics and VI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   </w:t>
      </w:r>
      <w:r>
        <w:rPr>
          <w:rStyle w:val="CommentTok"/>
        </w:rPr>
        <w:t xml:space="preserve"># For data summ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data manipulation and visualization</w:t>
      </w:r>
      <w:r>
        <w:br/>
      </w:r>
      <w:r>
        <w:br/>
      </w:r>
      <w:r>
        <w:rPr>
          <w:rStyle w:val="CommentTok"/>
        </w:rPr>
        <w:t xml:space="preserve"># Load the ant species density data</w:t>
      </w:r>
      <w:r>
        <w:br/>
      </w:r>
      <w:r>
        <w:rPr>
          <w:rStyle w:val="NormalTok"/>
        </w:rPr>
        <w:t xml:space="preserve">a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ntSpeciesDensit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view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_df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Latitude Elevation AntSpeciesDensity</w:t>
      </w:r>
      <w:r>
        <w:br/>
      </w:r>
      <w:r>
        <w:rPr>
          <w:rStyle w:val="VerbatimChar"/>
        </w:rPr>
        <w:t xml:space="preserve">     &lt;dbl&gt;     &lt;dbl&gt;             &lt;dbl&gt;</w:t>
      </w:r>
      <w:r>
        <w:br/>
      </w:r>
      <w:r>
        <w:rPr>
          <w:rStyle w:val="VerbatimChar"/>
        </w:rPr>
        <w:t xml:space="preserve">1     42.0       389                 6</w:t>
      </w:r>
      <w:r>
        <w:br/>
      </w:r>
      <w:r>
        <w:rPr>
          <w:rStyle w:val="VerbatimChar"/>
        </w:rPr>
        <w:t xml:space="preserve">2     42.0         8                16</w:t>
      </w:r>
      <w:r>
        <w:br/>
      </w:r>
      <w:r>
        <w:rPr>
          <w:rStyle w:val="VerbatimChar"/>
        </w:rPr>
        <w:t xml:space="preserve">3     42.0       152                18</w:t>
      </w:r>
      <w:r>
        <w:br/>
      </w:r>
      <w:r>
        <w:rPr>
          <w:rStyle w:val="VerbatimChar"/>
        </w:rPr>
        <w:t xml:space="preserve">4     42.0         1                17</w:t>
      </w:r>
      <w:r>
        <w:br/>
      </w:r>
      <w:r>
        <w:rPr>
          <w:rStyle w:val="VerbatimChar"/>
        </w:rPr>
        <w:t xml:space="preserve">5     42.0       210                 9</w:t>
      </w:r>
      <w:r>
        <w:br/>
      </w:r>
      <w:r>
        <w:rPr>
          <w:rStyle w:val="VerbatimChar"/>
        </w:rPr>
        <w:t xml:space="preserve">6     42.2        78                15</w:t>
      </w:r>
    </w:p>
    <w:bookmarkEnd w:id="18"/>
    <w:bookmarkStart w:id="21" w:name="data-overview"/>
    <w:p>
      <w:pPr>
        <w:pStyle w:val="Heading2"/>
      </w:pPr>
      <w:r>
        <w:t xml:space="preserve">Data Overview</w:t>
      </w:r>
    </w:p>
    <w:p>
      <w:pPr>
        <w:pStyle w:val="FirstParagraph"/>
      </w:pPr>
      <w:r>
        <w:t xml:space="preserve">Let’s first examine the structure of our dataset:</w:t>
      </w:r>
    </w:p>
    <w:p>
      <w:pPr>
        <w:pStyle w:val="SourceCode"/>
      </w:pPr>
      <w:r>
        <w:rPr>
          <w:rStyle w:val="NormalTok"/>
        </w:rPr>
        <w:t xml:space="preserve">an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825"/>
        <w:gridCol w:w="1155"/>
        <w:gridCol w:w="577"/>
        <w:gridCol w:w="577"/>
        <w:gridCol w:w="495"/>
        <w:gridCol w:w="577"/>
        <w:gridCol w:w="577"/>
        <w:gridCol w:w="577"/>
        <w:gridCol w:w="577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▅▅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Species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▃▂▃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the Ant Species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dataset contain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Sample size</w:t>
            </w:r>
            <w:r>
              <w:t xml:space="preserve">: 22 sampling sites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Latitude</w:t>
            </w:r>
            <w:r>
              <w:t xml:space="preserve">: Ranges from ~42.0 to 45.0 degrees north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Elevation</w:t>
            </w:r>
            <w:r>
              <w:t xml:space="preserve">: Ranges from 1 to 543 meters above sea level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Ant Species Density</w:t>
            </w:r>
            <w:r>
              <w:t xml:space="preserve">: Ranges from 4 to 18 species per sit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Study region</w:t>
            </w:r>
            <w:r>
              <w:t xml:space="preserve">: Appears to be from a temperate region (possibly northeastern North America)</w:t>
            </w:r>
          </w:p>
          <w:p/>
        </w:tc>
      </w:tr>
    </w:tbl>
    <w:bookmarkEnd w:id="21"/>
    <w:bookmarkStart w:id="37" w:name="data-visualization"/>
    <w:p>
      <w:pPr>
        <w:pStyle w:val="Heading2"/>
      </w:pPr>
      <w:r>
        <w:t xml:space="preserve">Data Visualization</w:t>
      </w:r>
    </w:p>
    <w:bookmarkStart w:id="25" w:name="exploratory-scatterplots"/>
    <w:p>
      <w:pPr>
        <w:pStyle w:val="Heading3"/>
      </w:pPr>
      <w:r>
        <w:t xml:space="preserve">Exploratory Scatterplots</w:t>
      </w:r>
    </w:p>
    <w:p>
      <w:pPr>
        <w:pStyle w:val="FirstParagraph"/>
      </w:pPr>
      <w:r>
        <w:t xml:space="preserve">Let’s examine the relationships between variables:</w:t>
      </w:r>
    </w:p>
    <w:p>
      <w:pPr>
        <w:pStyle w:val="SourceCode"/>
      </w:pPr>
      <w:r>
        <w:rPr>
          <w:rStyle w:val="CommentTok"/>
        </w:rPr>
        <w:t xml:space="preserve"># Create individual scatterplots for each predictor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tSpecies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 (degrees 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 Species Densit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lev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tSpecies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 Species Densit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7_multiple_linear_regression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CommentTok"/>
        </w:rPr>
        <w:t xml:space="preserve"># Check correlations between all variables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nt_df)</w:t>
      </w:r>
    </w:p>
    <w:p>
      <w:pPr>
        <w:pStyle w:val="SourceCode"/>
      </w:pPr>
      <w:r>
        <w:rPr>
          <w:rStyle w:val="VerbatimChar"/>
        </w:rPr>
        <w:t xml:space="preserve">                    Latitude  Elevation AntSpeciesDensity</w:t>
      </w:r>
      <w:r>
        <w:br/>
      </w:r>
      <w:r>
        <w:rPr>
          <w:rStyle w:val="VerbatimChar"/>
        </w:rPr>
        <w:t xml:space="preserve">Latitude           1.0000000  0.1787454        -0.5879407</w:t>
      </w:r>
      <w:r>
        <w:br/>
      </w:r>
      <w:r>
        <w:rPr>
          <w:rStyle w:val="VerbatimChar"/>
        </w:rPr>
        <w:t xml:space="preserve">Elevation          0.1787454  1.0000000        -0.5545244</w:t>
      </w:r>
      <w:r>
        <w:br/>
      </w:r>
      <w:r>
        <w:rPr>
          <w:rStyle w:val="VerbatimChar"/>
        </w:rPr>
        <w:t xml:space="preserve">AntSpeciesDensity -0.5879407 -0.5545244         1.0000000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ecking for Multicollinear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rrelation between latitude and elevation is important to examine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High correlation (|r| &gt; 0.7)</w:t>
            </w:r>
            <w:r>
              <w:t xml:space="preserve">: May indicate multicollinearity problems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Moderate correlation (0.3 &lt; |r| &lt; 0.7)</w:t>
            </w:r>
            <w:r>
              <w:t xml:space="preserve">: Usually acceptable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Low correlation (|r| &lt; 0.3)</w:t>
            </w:r>
            <w:r>
              <w:t xml:space="preserve">: No multicollinearity concerns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Multicollinearity can make parameter estimates unstable and difficult to interpret.</w:t>
            </w:r>
          </w:p>
          <w:p/>
        </w:tc>
      </w:tr>
    </w:tbl>
    <w:bookmarkEnd w:id="29"/>
    <w:bookmarkStart w:id="36" w:name="d-visualization-concept"/>
    <w:p>
      <w:pPr>
        <w:pStyle w:val="Heading3"/>
      </w:pPr>
      <w:r>
        <w:t xml:space="preserve">3D Visualization Concept</w:t>
      </w:r>
    </w:p>
    <w:p>
      <w:pPr>
        <w:pStyle w:val="SourceCode"/>
      </w:pPr>
      <w:r>
        <w:rPr>
          <w:rStyle w:val="CommentTok"/>
        </w:rPr>
        <w:t xml:space="preserve"># Create a scatterplot showing both predictors with color-coded response</w:t>
      </w:r>
      <w:r>
        <w:br/>
      </w:r>
      <w:r>
        <w:rPr>
          <w:rStyle w:val="NormalTok"/>
        </w:rPr>
        <w:t xml:space="preserve">an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leva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ntSpeciesDensity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AntSpecies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 (degrees 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 Species Density in Geographic Spac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486400" cy="457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7_multiple_linear_regression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terpreting the Geographic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plot shows the relationship between our two predictors and how species density varies across geographic space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Color intensity</w:t>
            </w:r>
            <w:r>
              <w:t xml:space="preserve">: Represents species density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Point size</w:t>
            </w:r>
            <w:r>
              <w:t xml:space="preserve">: Also represents species density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Spatial patterns</w:t>
            </w:r>
            <w:r>
              <w:t xml:space="preserve">: Help identify if there are geographic clusters or gradients</w:t>
            </w:r>
          </w:p>
          <w:p/>
        </w:tc>
      </w:tr>
    </w:tbl>
    <w:bookmarkEnd w:id="36"/>
    <w:bookmarkEnd w:id="37"/>
    <w:bookmarkEnd w:id="38"/>
    <w:bookmarkStart w:id="46" w:name="multiple-linear-regression-analysis"/>
    <w:p>
      <w:pPr>
        <w:pStyle w:val="Heading1"/>
      </w:pPr>
      <w:r>
        <w:t xml:space="preserve">Multiple Linear Regression Analysis</w:t>
      </w:r>
    </w:p>
    <w:bookmarkStart w:id="39" w:name="fitting-the-multiple-regression-model"/>
    <w:p>
      <w:pPr>
        <w:pStyle w:val="Heading2"/>
      </w:pPr>
      <w:r>
        <w:t xml:space="preserve">Fitting the Multiple Regression Model</w:t>
      </w:r>
    </w:p>
    <w:p>
      <w:pPr>
        <w:pStyle w:val="SourceCode"/>
      </w:pPr>
      <w:r>
        <w:rPr>
          <w:rStyle w:val="CommentTok"/>
        </w:rPr>
        <w:t xml:space="preserve"># Fit the multiple linear regression model</w:t>
      </w:r>
      <w:r>
        <w:br/>
      </w:r>
      <w:r>
        <w:rPr>
          <w:rStyle w:val="NormalTok"/>
        </w:rPr>
        <w:t xml:space="preserve">an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tSpeciesDen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ev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t_df)</w:t>
      </w:r>
      <w:r>
        <w:br/>
      </w:r>
      <w:r>
        <w:br/>
      </w:r>
      <w:r>
        <w:rPr>
          <w:rStyle w:val="CommentTok"/>
        </w:rPr>
        <w:t xml:space="preserve"># Display the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t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ntSpeciesDensity ~ Latitude + Elevation, data = ant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.1180 -2.3759  0.3218  1.9070  5.836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</w:t>
      </w:r>
      <w:r>
        <w:br/>
      </w:r>
      <w:r>
        <w:rPr>
          <w:rStyle w:val="VerbatimChar"/>
        </w:rPr>
        <w:t xml:space="preserve">(Intercept) 98.49651   26.50701   3.716  0.00147 **</w:t>
      </w:r>
      <w:r>
        <w:br/>
      </w:r>
      <w:r>
        <w:rPr>
          <w:rStyle w:val="VerbatimChar"/>
        </w:rPr>
        <w:t xml:space="preserve">Latitude    -2.00981    0.61956  -3.244  0.00427 **</w:t>
      </w:r>
      <w:r>
        <w:br/>
      </w:r>
      <w:r>
        <w:rPr>
          <w:rStyle w:val="VerbatimChar"/>
        </w:rPr>
        <w:t xml:space="preserve">Elevation   -0.01226    0.00411  -2.983  0.00765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.022 on 19 degrees of freedom</w:t>
      </w:r>
      <w:r>
        <w:br/>
      </w:r>
      <w:r>
        <w:rPr>
          <w:rStyle w:val="VerbatimChar"/>
        </w:rPr>
        <w:t xml:space="preserve">Multiple R-squared:  0.5543,    Adjusted R-squared:  0.5074 </w:t>
      </w:r>
      <w:r>
        <w:br/>
      </w:r>
      <w:r>
        <w:rPr>
          <w:rStyle w:val="VerbatimChar"/>
        </w:rPr>
        <w:t xml:space="preserve">F-statistic: 11.82 on 2 and 19 DF,  p-value: 0.000463</w:t>
      </w:r>
    </w:p>
    <w:bookmarkEnd w:id="39"/>
    <w:bookmarkStart w:id="42" w:name="X708a34ec220f208bbd24ca4e920783156770764"/>
    <w:p>
      <w:pPr>
        <w:pStyle w:val="Heading2"/>
      </w:pPr>
      <w:r>
        <w:t xml:space="preserve">Line-by-Line Interpretation of Multiple Regression Output</w:t>
      </w:r>
    </w:p>
    <w:p>
      <w:pPr>
        <w:pStyle w:val="FirstParagraph"/>
      </w:pPr>
      <w:r>
        <w:t xml:space="preserve">Let’s break down the multiple regression output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all</w:t>
      </w:r>
      <w:r>
        <w:t xml:space="preserve">: Shows the model formula:</w:t>
      </w:r>
      <w:r>
        <w:t xml:space="preserve"> </w:t>
      </w:r>
      <w:r>
        <w:rPr>
          <w:rStyle w:val="VerbatimChar"/>
        </w:rPr>
        <w:t xml:space="preserve">AntSpeciesDensity ~ Latitude + Eleva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siduals</w:t>
      </w:r>
      <w:r>
        <w:t xml:space="preserve">: Summary statistics of residuals (observed - predicted values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oefficient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(Intercept)</w:t>
      </w:r>
      <w:r>
        <w:t xml:space="preserve">: Expected ant species density when Latitude = 0 and Elevation = 0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Latitude</w:t>
      </w:r>
      <w:r>
        <w:t xml:space="preserve">: Partial slope - change in species density per 1-degree increase in latitude, holding elevation constant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Elevation</w:t>
      </w:r>
      <w:r>
        <w:t xml:space="preserve">: Partial slope - change in species density per 1-meter increase in elevation, holding latitude constant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td. Error</w:t>
      </w:r>
      <w:r>
        <w:t xml:space="preserve">: Standard error of each coefficient estimate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t value</w:t>
      </w:r>
      <w:r>
        <w:t xml:space="preserve">: t-statistic for testing if each coefficient ≠ 0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Pr(&gt;|t|)</w:t>
      </w:r>
      <w:r>
        <w:t xml:space="preserve">: p-value for each coefficient’s significance te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sidual standard error</w:t>
      </w:r>
      <w:r>
        <w:t xml:space="preserve">: Estimate of σ (standard deviation of residuals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Multiple R-squared</w:t>
      </w:r>
      <w:r>
        <w:t xml:space="preserve">: Proportion of total variance in species density explained by both predictors combined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djusted R-squared</w:t>
      </w:r>
      <w:r>
        <w:t xml:space="preserve">: R² adjusted for the number of predictors (penalizes for additional variables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-statistic</w:t>
      </w:r>
      <w:r>
        <w:t xml:space="preserve">: Tests the overall significance of the regression model (H₀: β₁ = β₂ = 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-value</w:t>
      </w:r>
      <w:r>
        <w:t xml:space="preserve">: Probability of observing this relationship by chance if no true relationships exis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Interpretations for Ecological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Intercept</w:t>
            </w:r>
            <w:r>
              <w:t xml:space="preserve">: Often not biologically meaningful (no sites at 0° latitude, 0m elevation)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Latitude coefficient</w:t>
            </w:r>
            <w:r>
              <w:t xml:space="preserve">: Expected to be negative if species diversity decreases northward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Elevation coefficient</w:t>
            </w:r>
            <w:r>
              <w:t xml:space="preserve">: Expected to be negative if species diversity decreases with altitude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Adjusted R²</w:t>
            </w:r>
            <w:r>
              <w:t xml:space="preserve">: More conservative measure of model fit than regular R²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Overall F-test</w:t>
            </w:r>
            <w:r>
              <w:t xml:space="preserve">: Tests whether the model explains significantly more variance than a null model</w:t>
            </w:r>
          </w:p>
          <w:p/>
        </w:tc>
      </w:tr>
    </w:tbl>
    <w:bookmarkEnd w:id="42"/>
    <w:bookmarkStart w:id="45" w:name="anova-table-for-multiple-regression"/>
    <w:p>
      <w:pPr>
        <w:pStyle w:val="Heading2"/>
      </w:pPr>
      <w:r>
        <w:t xml:space="preserve">ANOVA Table for Multiple Regression</w:t>
      </w:r>
    </w:p>
    <w:p>
      <w:pPr>
        <w:pStyle w:val="SourceCode"/>
      </w:pPr>
      <w:r>
        <w:rPr>
          <w:rStyle w:val="CommentTok"/>
        </w:rPr>
        <w:t xml:space="preserve"># Get ANOVA table for the multiple regression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t_model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ntSpeciesDensity</w:t>
      </w:r>
      <w:r>
        <w:br/>
      </w:r>
      <w:r>
        <w:rPr>
          <w:rStyle w:val="VerbatimChar"/>
        </w:rPr>
        <w:t xml:space="preserve">          Df  Sum Sq Mean Sq F value   Pr(&gt;F)   </w:t>
      </w:r>
      <w:r>
        <w:br/>
      </w:r>
      <w:r>
        <w:rPr>
          <w:rStyle w:val="VerbatimChar"/>
        </w:rPr>
        <w:t xml:space="preserve">Latitude   1 134.562 134.562 14.7370 0.001107 **</w:t>
      </w:r>
      <w:r>
        <w:br/>
      </w:r>
      <w:r>
        <w:rPr>
          <w:rStyle w:val="VerbatimChar"/>
        </w:rPr>
        <w:t xml:space="preserve">Elevation  1  81.224  81.224  8.8955 0.007652 **</w:t>
      </w:r>
      <w:r>
        <w:br/>
      </w:r>
      <w:r>
        <w:rPr>
          <w:rStyle w:val="VerbatimChar"/>
        </w:rPr>
        <w:t xml:space="preserve">Residuals 19 173.487   9.131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 ANOVA table show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quential sums of squares</w:t>
      </w:r>
      <w:r>
        <w:t xml:space="preserve">: How much variance each predictor explains when added to the mode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atitude</w:t>
      </w:r>
      <w:r>
        <w:t xml:space="preserve">: Variance explained by latitude alon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levation</w:t>
      </w:r>
      <w:r>
        <w:t xml:space="preserve">: Additional variance explained by elevation after accounting for latitud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siduals</w:t>
      </w:r>
      <w:r>
        <w:t xml:space="preserve">: Unexplained variance remaining in the model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Sequential ANOV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order matters in this ANOVA table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Latitude</w:t>
            </w:r>
            <w:r>
              <w:t xml:space="preserve"> </w:t>
            </w:r>
            <w:r>
              <w:t xml:space="preserve">row: Tests significance of latitude when entered first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Elevation</w:t>
            </w:r>
            <w:r>
              <w:t xml:space="preserve"> </w:t>
            </w:r>
            <w:r>
              <w:t xml:space="preserve">row: Tests significance of elevation when added after latitude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This is</w:t>
            </w:r>
            <w:r>
              <w:t xml:space="preserve"> </w:t>
            </w:r>
            <w:r>
              <w:rPr>
                <w:b/>
                <w:bCs/>
              </w:rPr>
              <w:t xml:space="preserve">sequential</w:t>
            </w:r>
            <w:r>
              <w:t xml:space="preserve"> </w:t>
            </w:r>
            <w:r>
              <w:t xml:space="preserve">(Type I) sums of squares - results can change if you reorder predictors</w:t>
            </w:r>
          </w:p>
          <w:p/>
        </w:tc>
      </w:tr>
    </w:tbl>
    <w:bookmarkEnd w:id="45"/>
    <w:bookmarkEnd w:id="46"/>
    <w:bookmarkStart w:id="72" w:name="testing-multiple-regression-assumptions"/>
    <w:p>
      <w:pPr>
        <w:pStyle w:val="Heading1"/>
      </w:pPr>
      <w:r>
        <w:t xml:space="preserve">Testing Multiple Regression Assumptions</w:t>
      </w:r>
    </w:p>
    <w:p>
      <w:pPr>
        <w:pStyle w:val="FirstParagraph"/>
      </w:pPr>
      <w:r>
        <w:t xml:space="preserve">Multiple regression has the same assumptions as simple regression, but with additional considerations for multiple predictors.</w:t>
      </w:r>
    </w:p>
    <w:bookmarkStart w:id="68" w:name="Xe4be140e2ae6f7087237d3017db81f62240532f"/>
    <w:p>
      <w:pPr>
        <w:pStyle w:val="Heading2"/>
      </w:pPr>
      <w:r>
        <w:t xml:space="preserve">Assumptions of Multiple Linear Regress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inearity</w:t>
      </w:r>
      <w:r>
        <w:t xml:space="preserve">: Linear relationships between Y and each X, and Y and the combination of X’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omoscedasticity</w:t>
      </w:r>
      <w:r>
        <w:t xml:space="preserve">: Constant variance of residual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o multicollinearity</w:t>
      </w:r>
      <w:r>
        <w:t xml:space="preserve">: Predictor variables are not highly correlated with each othe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ufficient sample size</w:t>
      </w:r>
      <w:r>
        <w:t xml:space="preserve">: Generally need at least 10-20 observations per predictor</w:t>
      </w:r>
    </w:p>
    <w:bookmarkStart w:id="49" w:name="sample-size-check"/>
    <w:p>
      <w:pPr>
        <w:pStyle w:val="Heading3"/>
      </w:pPr>
      <w:r>
        <w:t xml:space="preserve">1. Sample Size Check</w:t>
      </w:r>
    </w:p>
    <w:p>
      <w:pPr>
        <w:pStyle w:val="SourceCode"/>
      </w:pPr>
      <w:r>
        <w:rPr>
          <w:rStyle w:val="CommentTok"/>
        </w:rPr>
        <w:t xml:space="preserve"># Check sample size relative to number of predictors</w:t>
      </w:r>
      <w:r>
        <w:br/>
      </w:r>
      <w:r>
        <w:rPr>
          <w:rStyle w:val="NormalTok"/>
        </w:rPr>
        <w:t xml:space="preserve">n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t_df)</w:t>
      </w:r>
      <w:r>
        <w:br/>
      </w:r>
      <w:r>
        <w:rPr>
          <w:rStyle w:val="NormalTok"/>
        </w:rPr>
        <w:t xml:space="preserve">n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obs_per_predi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ob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predictors</w:t>
      </w:r>
      <w:r>
        <w:br/>
      </w:r>
      <w:r>
        <w:br/>
      </w:r>
      <w:r>
        <w:rPr>
          <w:rStyle w:val="NormalTok"/>
        </w:rPr>
        <w:t xml:space="preserve">n_obs</w:t>
      </w:r>
    </w:p>
    <w:p>
      <w:pPr>
        <w:pStyle w:val="SourceCode"/>
      </w:pPr>
      <w:r>
        <w:rPr>
          <w:rStyle w:val="VerbatimChar"/>
        </w:rPr>
        <w:t xml:space="preserve">[1] 22</w:t>
      </w:r>
    </w:p>
    <w:p>
      <w:pPr>
        <w:pStyle w:val="SourceCode"/>
      </w:pPr>
      <w:r>
        <w:rPr>
          <w:rStyle w:val="NormalTok"/>
        </w:rPr>
        <w:t xml:space="preserve">n_predictors  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NormalTok"/>
        </w:rPr>
        <w:t xml:space="preserve">obs_per_predictor</w:t>
      </w:r>
    </w:p>
    <w:p>
      <w:pPr>
        <w:pStyle w:val="SourceCode"/>
      </w:pPr>
      <w:r>
        <w:rPr>
          <w:rStyle w:val="VerbatimChar"/>
        </w:rPr>
        <w:t xml:space="preserve">[1] 11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ample Size Consider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ith 22 observations and 2 predictors: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rPr>
                <w:b/>
                <w:bCs/>
              </w:rPr>
              <w:t xml:space="preserve">Ratio</w:t>
            </w:r>
            <w:r>
              <w:t xml:space="preserve">: 11 observations per predictor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rPr>
                <w:b/>
                <w:bCs/>
              </w:rPr>
              <w:t xml:space="preserve">Adequate</w:t>
            </w:r>
            <w:r>
              <w:t xml:space="preserve">: Generally acceptable (&gt;10 per predictor)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rPr>
                <w:b/>
                <w:bCs/>
              </w:rPr>
              <w:t xml:space="preserve">Limitation</w:t>
            </w:r>
            <w:r>
              <w:t xml:space="preserve">: Relatively small sample size limits model complexity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rPr>
                <w:b/>
                <w:bCs/>
              </w:rPr>
              <w:t xml:space="preserve">Power</w:t>
            </w:r>
            <w:r>
              <w:t xml:space="preserve">: May have limited power to detect small effects</w:t>
            </w:r>
          </w:p>
          <w:p/>
        </w:tc>
      </w:tr>
    </w:tbl>
    <w:bookmarkEnd w:id="49"/>
    <w:bookmarkStart w:id="52" w:name="multicollinearity-assessment"/>
    <w:p>
      <w:pPr>
        <w:pStyle w:val="Heading3"/>
      </w:pPr>
      <w:r>
        <w:t xml:space="preserve">2. Multicollinearity Assessment</w:t>
      </w:r>
    </w:p>
    <w:p>
      <w:pPr>
        <w:pStyle w:val="SourceCode"/>
      </w:pPr>
      <w:r>
        <w:rPr>
          <w:rStyle w:val="CommentTok"/>
        </w:rPr>
        <w:t xml:space="preserve"># Calculate Variance Inflation Factors (VIF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ant_model)</w:t>
      </w:r>
    </w:p>
    <w:p>
      <w:pPr>
        <w:pStyle w:val="SourceCode"/>
      </w:pPr>
      <w:r>
        <w:rPr>
          <w:rStyle w:val="VerbatimChar"/>
        </w:rPr>
        <w:t xml:space="preserve"> Latitude Elevation </w:t>
      </w:r>
      <w:r>
        <w:br/>
      </w:r>
      <w:r>
        <w:rPr>
          <w:rStyle w:val="VerbatimChar"/>
        </w:rPr>
        <w:t xml:space="preserve"> 1.033004  1.033004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terpreting VIF Valu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Variance Inflation Factor (VIF) interpretation</w:t>
            </w:r>
            <w:r>
              <w:t xml:space="preserve">: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VIF = 1</w:t>
            </w:r>
            <w:r>
              <w:t xml:space="preserve">: No correlation with other predictors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VIF &lt; 5</w:t>
            </w:r>
            <w:r>
              <w:t xml:space="preserve">: Generally acceptable multicollinearity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VIF 5-10</w:t>
            </w:r>
            <w:r>
              <w:t xml:space="preserve">: Moderate multicollinearity (interpret coefficients carefully)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VIF &gt; 10</w:t>
            </w:r>
            <w:r>
              <w:t xml:space="preserve">: Severe multicollinearity problem (consider removing predictors)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Rule of thumb</w:t>
            </w:r>
            <w:r>
              <w:t xml:space="preserve">: VIF &gt; 10 indicates problematic multicollinearity</w:t>
            </w:r>
          </w:p>
          <w:p/>
        </w:tc>
      </w:tr>
    </w:tbl>
    <w:bookmarkEnd w:id="52"/>
    <w:bookmarkStart w:id="58" w:name="linearity-homoscedasticity-and-normality"/>
    <w:p>
      <w:pPr>
        <w:pStyle w:val="Heading3"/>
      </w:pPr>
      <w:r>
        <w:t xml:space="preserve">3. Linearity, Homoscedasticity, and Normality</w:t>
      </w:r>
    </w:p>
    <w:p>
      <w:pPr>
        <w:pStyle w:val="SourceCode"/>
      </w:pPr>
      <w:r>
        <w:rPr>
          <w:rStyle w:val="CommentTok"/>
        </w:rPr>
        <w:t xml:space="preserve"># Standard diagnostic plots for multiple regression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t_model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7_multiple_linear_regression_files/figure-docx/unnamed-chunk-1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agnostic Plot Interpretation for Multiple Regre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Residuals vs Fitted</w:t>
            </w:r>
            <w:r>
              <w:t xml:space="preserve">: Should show random scatter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Patterns suggest non-linearity or missing predictors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Funnel shapes indicate heteroscedasticity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Normal Q-Q</w:t>
            </w:r>
            <w:r>
              <w:t xml:space="preserve">: Points should follow diagonal line</w:t>
            </w:r>
          </w:p>
          <w:p>
            <w:pPr>
              <w:pStyle w:val="Compact"/>
              <w:numPr>
                <w:ilvl w:val="1"/>
                <w:numId w:val="1019"/>
              </w:numPr>
            </w:pPr>
            <w:r>
              <w:t xml:space="preserve">Systematic deviations suggest non-normal residual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Scale-Location</w:t>
            </w:r>
            <w:r>
              <w:t xml:space="preserve">: Should show horizontal trend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Increasing trend suggests heteroscedasticity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Residuals vs Leverage</w:t>
            </w:r>
            <w:r>
              <w:t xml:space="preserve">: Identifies influential observations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Points beyond Cook’s distance lines are highly influential</w:t>
            </w:r>
          </w:p>
          <w:p/>
        </w:tc>
      </w:tr>
    </w:tbl>
    <w:bookmarkEnd w:id="58"/>
    <w:bookmarkStart w:id="67" w:name="formal-tests-of-assumptions"/>
    <w:p>
      <w:pPr>
        <w:pStyle w:val="Heading3"/>
      </w:pPr>
      <w:r>
        <w:t xml:space="preserve">4. Formal Tests of Assumptions</w:t>
      </w:r>
    </w:p>
    <w:bookmarkStart w:id="59" w:name="test-for-normality-of-residuals"/>
    <w:p>
      <w:pPr>
        <w:pStyle w:val="Heading4"/>
      </w:pPr>
      <w:r>
        <w:t xml:space="preserve">Test for Normality of Residuals</w:t>
      </w:r>
    </w:p>
    <w:p>
      <w:pPr>
        <w:pStyle w:val="SourceCode"/>
      </w:pPr>
      <w:r>
        <w:rPr>
          <w:rStyle w:val="CommentTok"/>
        </w:rPr>
        <w:t xml:space="preserve"># Shapiro-Wilk test for normality of residuals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nt_model)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ant_model)</w:t>
      </w:r>
      <w:r>
        <w:br/>
      </w:r>
      <w:r>
        <w:rPr>
          <w:rStyle w:val="VerbatimChar"/>
        </w:rPr>
        <w:t xml:space="preserve">W = 0.983, p-value = 0.9562</w:t>
      </w:r>
    </w:p>
    <w:bookmarkEnd w:id="59"/>
    <w:bookmarkStart w:id="60" w:name="test-for-homoscedasticity"/>
    <w:p>
      <w:pPr>
        <w:pStyle w:val="Heading4"/>
      </w:pPr>
      <w:r>
        <w:t xml:space="preserve">Test for Homoscedasticity</w:t>
      </w:r>
    </w:p>
    <w:p>
      <w:pPr>
        <w:pStyle w:val="SourceCode"/>
      </w:pPr>
      <w:r>
        <w:rPr>
          <w:rStyle w:val="CommentTok"/>
        </w:rPr>
        <w:t xml:space="preserve"># Breusch-Pagan test for homoscedasticity</w:t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ant_model)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ant_model</w:t>
      </w:r>
      <w:r>
        <w:br/>
      </w:r>
      <w:r>
        <w:rPr>
          <w:rStyle w:val="VerbatimChar"/>
        </w:rPr>
        <w:t xml:space="preserve">BP = 5.9769, df = 2, p-value = 0.05037</w:t>
      </w:r>
    </w:p>
    <w:bookmarkEnd w:id="60"/>
    <w:bookmarkStart w:id="66" w:name="individual-predictor-linearity"/>
    <w:p>
      <w:pPr>
        <w:pStyle w:val="Heading4"/>
      </w:pPr>
      <w:r>
        <w:t xml:space="preserve">Individual Predictor Linearity</w:t>
      </w:r>
    </w:p>
    <w:p>
      <w:pPr>
        <w:pStyle w:val="SourceCode"/>
      </w:pPr>
      <w:r>
        <w:rPr>
          <w:rStyle w:val="CommentTok"/>
        </w:rPr>
        <w:t xml:space="preserve"># Create added-variable plots (partial regression plots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ant_model)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07_multiple_linear_regression_files/figure-docx/unnamed-chunk-1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dded-Variable (Partial Regression)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se plots show the relationship between: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rPr>
                <w:b/>
                <w:bCs/>
              </w:rPr>
              <w:t xml:space="preserve">Y-axis</w:t>
            </w:r>
            <w:r>
              <w:t xml:space="preserve">: Response variable with effects of other predictors removed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rPr>
                <w:b/>
                <w:bCs/>
              </w:rPr>
              <w:t xml:space="preserve">X-axis</w:t>
            </w:r>
            <w:r>
              <w:t xml:space="preserve">: Focal predictor with effects of other predictors removed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rPr>
                <w:b/>
                <w:bCs/>
              </w:rPr>
              <w:t xml:space="preserve">Purpose</w:t>
            </w:r>
            <w:r>
              <w:t xml:space="preserve">: Visualize the partial relationship while controlling for other variables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rPr>
                <w:b/>
                <w:bCs/>
              </w:rPr>
              <w:t xml:space="preserve">Interpretation</w:t>
            </w:r>
            <w:r>
              <w:t xml:space="preserve">: Slope of line equals the partial regression coefficient</w:t>
            </w:r>
          </w:p>
          <w:p/>
        </w:tc>
      </w:tr>
    </w:tbl>
    <w:bookmarkEnd w:id="66"/>
    <w:bookmarkEnd w:id="67"/>
    <w:bookmarkEnd w:id="68"/>
    <w:bookmarkStart w:id="71" w:name="interpretation-of-assumption-tests"/>
    <w:p>
      <w:pPr>
        <w:pStyle w:val="Heading2"/>
      </w:pPr>
      <w:r>
        <w:t xml:space="preserve">Interpretation of Assumption Tests</w:t>
      </w:r>
    </w:p>
    <w:p>
      <w:pPr>
        <w:pStyle w:val="FirstParagraph"/>
      </w:pPr>
      <w:r>
        <w:t xml:space="preserve">Based on diagnostic plots and formal tests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inearity</w:t>
      </w:r>
      <w:r>
        <w:t xml:space="preserve">: Added-variable plots show whether relationships are linear after controlling for other predictor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ulticollinearity</w:t>
      </w:r>
      <w:r>
        <w:t xml:space="preserve">: VIF values indicate whether predictors are too highly correlate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omoscedasticity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Scale-Location plot should show constant spread</w:t>
      </w:r>
    </w:p>
    <w:p>
      <w:pPr>
        <w:pStyle w:val="Compact"/>
        <w:numPr>
          <w:ilvl w:val="1"/>
          <w:numId w:val="1024"/>
        </w:numPr>
      </w:pPr>
      <w:r>
        <w:t xml:space="preserve">Breusch-Pagan test: p &gt; 0.05 suggests homoscedasticit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Normality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Q-Q plot should show points on diagonal line</w:t>
      </w:r>
    </w:p>
    <w:p>
      <w:pPr>
        <w:pStyle w:val="Compact"/>
        <w:numPr>
          <w:ilvl w:val="1"/>
          <w:numId w:val="1025"/>
        </w:numPr>
      </w:pPr>
      <w:r>
        <w:t xml:space="preserve">Shapiro-Wilk test: p &gt; 0.05 suggests normality</w:t>
      </w:r>
    </w:p>
    <w:p>
      <w:pPr>
        <w:pStyle w:val="Compact"/>
        <w:numPr>
          <w:ilvl w:val="1"/>
          <w:numId w:val="1025"/>
        </w:numPr>
      </w:pPr>
      <w:r>
        <w:t xml:space="preserve">With small samples (n=22), this test is quite sensitiv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ndependence</w:t>
      </w:r>
      <w:r>
        <w:t xml:space="preserve">: Cannot be tested statistically; depends on study desig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f Assumptions Are Viol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For multiple regression problems</w:t>
            </w:r>
            <w:r>
              <w:t xml:space="preserve">: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rPr>
                <w:b/>
                <w:bCs/>
              </w:rPr>
              <w:t xml:space="preserve">Multicollinearity</w:t>
            </w:r>
            <w:r>
              <w:t xml:space="preserve">: Remove highly correlated predictors or use ridge regression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rPr>
                <w:b/>
                <w:bCs/>
              </w:rPr>
              <w:t xml:space="preserve">Non-linearity</w:t>
            </w:r>
            <w:r>
              <w:t xml:space="preserve">: Add polynomial terms or transform variables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rPr>
                <w:b/>
                <w:bCs/>
              </w:rPr>
              <w:t xml:space="preserve">Heteroscedasticity</w:t>
            </w:r>
            <w:r>
              <w:t xml:space="preserve">: Use weighted least squares or transform response variable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rPr>
                <w:b/>
                <w:bCs/>
              </w:rPr>
              <w:t xml:space="preserve">Non-normality</w:t>
            </w:r>
            <w:r>
              <w:t xml:space="preserve">: Transform response variable or use robust regression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rPr>
                <w:b/>
                <w:bCs/>
              </w:rPr>
              <w:t xml:space="preserve">Small sample size</w:t>
            </w:r>
            <w:r>
              <w:t xml:space="preserve">: Interpret results cautiously, consider model simplification</w:t>
            </w:r>
          </w:p>
          <w:p/>
        </w:tc>
      </w:tr>
    </w:tbl>
    <w:bookmarkEnd w:id="71"/>
    <w:bookmarkEnd w:id="72"/>
    <w:bookmarkStart w:id="74" w:name="results-and-model-interpretation"/>
    <w:p>
      <w:pPr>
        <w:pStyle w:val="Heading1"/>
      </w:pPr>
      <w:r>
        <w:t xml:space="preserve">Results and Model Interpretation</w:t>
      </w:r>
    </w:p>
    <w:bookmarkStart w:id="73" w:name="model-equation"/>
    <w:p>
      <w:pPr>
        <w:pStyle w:val="Heading2"/>
      </w:pPr>
      <w:r>
        <w:t xml:space="preserve">Model Equation</w:t>
      </w:r>
    </w:p>
    <w:p>
      <w:pPr>
        <w:pStyle w:val="FirstParagraph"/>
      </w:pPr>
      <w:r>
        <w:t xml:space="preserve">Based on our multiple regression analysis:</w:t>
      </w:r>
    </w:p>
    <w:p>
      <w:pPr>
        <w:pStyle w:val="SourceCode"/>
      </w:pPr>
      <w:r>
        <w:rPr>
          <w:rStyle w:val="CommentTok"/>
        </w:rPr>
        <w:t xml:space="preserve"># Extract coefficient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nt_model)</w:t>
      </w:r>
    </w:p>
    <w:p>
      <w:pPr>
        <w:pStyle w:val="SourceCode"/>
      </w:pPr>
      <w:r>
        <w:rPr>
          <w:rStyle w:val="VerbatimChar"/>
        </w:rPr>
        <w:t xml:space="preserve">(Intercept)    Latitude   Elevation </w:t>
      </w:r>
      <w:r>
        <w:br/>
      </w:r>
      <w:r>
        <w:rPr>
          <w:rStyle w:val="VerbatimChar"/>
        </w:rPr>
        <w:t xml:space="preserve"> 98.4965080  -2.0098124  -0.0122576 </w:t>
      </w:r>
    </w:p>
    <w:p>
      <w:pPr>
        <w:pStyle w:val="FirstParagraph"/>
      </w:pPr>
      <w:r>
        <w:rPr>
          <w:b/>
          <w:bCs/>
        </w:rPr>
        <w:t xml:space="preserve">Ant Species Density = Intercept + β₁(Latitude) + β₂(Elevation)</w:t>
      </w:r>
    </w:p>
    <w:p>
      <w:pPr>
        <w:pStyle w:val="SourceCode"/>
      </w:pPr>
      <w:r>
        <w:rPr>
          <w:rStyle w:val="CommentTok"/>
        </w:rPr>
        <w:t xml:space="preserve"># Create the equation string</w:t>
      </w:r>
      <w:r>
        <w:br/>
      </w:r>
      <w:r>
        <w:rPr>
          <w:rStyle w:val="NormalTok"/>
        </w:rPr>
        <w:t xml:space="preserve">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nt_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t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nt_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elev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nt_mode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 Species Density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tercep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at_coef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× 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lev_coe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× Elev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nt Species Density = 98.5 + -2.01 × Latitude + -0.0123 × Elevation"</w:t>
      </w:r>
    </w:p>
    <w:bookmarkEnd w:id="73"/>
    <w:bookmarkEnd w:id="74"/>
    <w:bookmarkStart w:id="78" w:name="model-comparison-and-variable-importance"/>
    <w:p>
      <w:pPr>
        <w:pStyle w:val="Heading1"/>
      </w:pPr>
      <w:r>
        <w:t xml:space="preserve">Model Comparison and Variable Importance</w:t>
      </w:r>
    </w:p>
    <w:bookmarkStart w:id="77" w:name="comparing-nested-models"/>
    <w:p>
      <w:pPr>
        <w:pStyle w:val="Heading2"/>
      </w:pPr>
      <w:r>
        <w:t xml:space="preserve">Comparing Nested Models</w:t>
      </w:r>
    </w:p>
    <w:p>
      <w:pPr>
        <w:pStyle w:val="SourceCode"/>
      </w:pPr>
      <w:r>
        <w:rPr>
          <w:rStyle w:val="CommentTok"/>
        </w:rPr>
        <w:t xml:space="preserve"># Fit reduced models to test variable importance</w:t>
      </w:r>
      <w:r>
        <w:br/>
      </w:r>
      <w:r>
        <w:rPr>
          <w:rStyle w:val="NormalTok"/>
        </w:rPr>
        <w:t xml:space="preserve">model_la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tSpeciesDen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t_df)</w:t>
      </w:r>
      <w:r>
        <w:br/>
      </w:r>
      <w:r>
        <w:rPr>
          <w:rStyle w:val="NormalTok"/>
        </w:rPr>
        <w:t xml:space="preserve">model_elev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tSpeciesDen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lev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t_df)</w:t>
      </w:r>
      <w:r>
        <w:br/>
      </w:r>
      <w:r>
        <w:br/>
      </w:r>
      <w:r>
        <w:rPr>
          <w:rStyle w:val="CommentTok"/>
        </w:rPr>
        <w:t xml:space="preserve"># Compare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lat_onl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[1] 0.345674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elev_onl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[1] 0.307497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t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[1] 0.5543306</w:t>
      </w:r>
    </w:p>
    <w:p>
      <w:pPr>
        <w:pStyle w:val="SourceCode"/>
      </w:pPr>
      <w:r>
        <w:rPr>
          <w:rStyle w:val="CommentTok"/>
        </w:rPr>
        <w:t xml:space="preserve"># Test significance of adding elevation to latitude-only model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lat_only, ant_model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Model 1: AntSpeciesDensity ~ Latitude</w:t>
      </w:r>
      <w:r>
        <w:br/>
      </w:r>
      <w:r>
        <w:rPr>
          <w:rStyle w:val="VerbatimChar"/>
        </w:rPr>
        <w:t xml:space="preserve">Model 2: AntSpeciesDensity ~ Latitude + Elevation</w:t>
      </w:r>
      <w:r>
        <w:br/>
      </w:r>
      <w:r>
        <w:rPr>
          <w:rStyle w:val="VerbatimChar"/>
        </w:rPr>
        <w:t xml:space="preserve">  Res.Df    RSS Df Sum of Sq      F   Pr(&gt;F)   </w:t>
      </w:r>
      <w:r>
        <w:br/>
      </w:r>
      <w:r>
        <w:rPr>
          <w:rStyle w:val="VerbatimChar"/>
        </w:rPr>
        <w:t xml:space="preserve">1     20 254.71                                </w:t>
      </w:r>
      <w:r>
        <w:br/>
      </w:r>
      <w:r>
        <w:rPr>
          <w:rStyle w:val="VerbatimChar"/>
        </w:rPr>
        <w:t xml:space="preserve">2     19 173.49  1    81.224 8.8955 0.007652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est significance of adding latitude to elevation-only model 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elev_only, ant_model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Model 1: AntSpeciesDensity ~ Elevation</w:t>
      </w:r>
      <w:r>
        <w:br/>
      </w:r>
      <w:r>
        <w:rPr>
          <w:rStyle w:val="VerbatimChar"/>
        </w:rPr>
        <w:t xml:space="preserve">Model 2: AntSpeciesDensity ~ Latitude + Elevation</w:t>
      </w:r>
      <w:r>
        <w:br/>
      </w:r>
      <w:r>
        <w:rPr>
          <w:rStyle w:val="VerbatimChar"/>
        </w:rPr>
        <w:t xml:space="preserve">  Res.Df    RSS Df Sum of Sq      F   Pr(&gt;F)   </w:t>
      </w:r>
      <w:r>
        <w:br/>
      </w:r>
      <w:r>
        <w:rPr>
          <w:rStyle w:val="VerbatimChar"/>
        </w:rPr>
        <w:t xml:space="preserve">1     20 269.57                                </w:t>
      </w:r>
      <w:r>
        <w:br/>
      </w:r>
      <w:r>
        <w:rPr>
          <w:rStyle w:val="VerbatimChar"/>
        </w:rPr>
        <w:t xml:space="preserve">2     19 173.49  1    96.085 10.523 0.004272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odel Comparison Interpre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ANOVA F-tests compare nested models</w:t>
            </w:r>
            <w:r>
              <w:t xml:space="preserve">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Null hypothesis</w:t>
            </w:r>
            <w:r>
              <w:t xml:space="preserve">: Reduced model fits as well as full model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Alternative hypothesis</w:t>
            </w:r>
            <w:r>
              <w:t xml:space="preserve">: Full model fits significantly better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Interpretation</w:t>
            </w:r>
            <w:r>
              <w:t xml:space="preserve">: p &lt; 0.05 suggests the additional variable(s) significantly improve model fit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R² comparison</w:t>
            </w:r>
            <w:r>
              <w:t xml:space="preserve">: - Shows how much additional variance each predictor explains - Cannot use R² alone to compare models (always increases with more predictors)</w:t>
            </w:r>
          </w:p>
          <w:p/>
        </w:tc>
      </w:tr>
    </w:tbl>
    <w:bookmarkEnd w:id="77"/>
    <w:bookmarkEnd w:id="78"/>
    <w:bookmarkStart w:id="79" w:name="methods-section-for-publication"/>
    <w:p>
      <w:pPr>
        <w:pStyle w:val="Heading1"/>
      </w:pPr>
      <w:r>
        <w:t xml:space="preserve">Methods Section (for Publication)</w:t>
      </w:r>
    </w:p>
    <w:p>
      <w:pPr>
        <w:pStyle w:val="FirstParagraph"/>
      </w:pPr>
      <w:r>
        <w:rPr>
          <w:b/>
          <w:bCs/>
        </w:rPr>
        <w:t xml:space="preserve">Statistical Analysis</w:t>
      </w:r>
      <w:r>
        <w:t xml:space="preserve">: We used multiple linear regression to examine the relationship between ant species density and two environmental predictors: latitude and elevation. Prior to analysis, we examined the data for outliers and tested model assumptions including linearity (using added-variable plots), independence, homoscedasticity (Breusch-Pagan test), normality of residuals (Shapiro-Wilk test), and multicollinearity (variance inflation factors). We assessed the significance of individual predictors using t-tests and the overall model using F-tests. Model comparison was conducted using ANOVA to test the significance of each predictor’s contribution. Statistical significance was set at α = 0.05. All analyses were conducted in R (version X.X.X).</w:t>
      </w:r>
    </w:p>
    <w:bookmarkEnd w:id="79"/>
    <w:bookmarkStart w:id="80" w:name="results-section-for-publication"/>
    <w:p>
      <w:pPr>
        <w:pStyle w:val="Heading1"/>
      </w:pPr>
      <w:r>
        <w:t xml:space="preserve">Results Section (for Publication)</w:t>
      </w:r>
    </w:p>
    <w:p>
      <w:pPr>
        <w:pStyle w:val="FirstParagraph"/>
      </w:pPr>
      <w:r>
        <w:t xml:space="preserve">The multiple regression model significantly explained variation in ant species density across sampling sites (F(2,19) = [F-value], p = [p-value], R² = [R² value], adjusted R² = [adj R² value]). [Interpret individual coefficients based on significance]. Latitude had a [significant/non-significant] partial effect on species density (β = [coefficient], t = [t-value], p = [p-value]), with species density [increasing/decreasing] by [absolute coefficient] species per degree increase in latitude when elevation was held constant. Elevation had a [significant/non-significant] partial effect (β = [coefficient], t = [t-value], p = [p-value]), with species density [increasing/decreasing] by [absolute coefficient] species per meter increase in elevation when latitude was held constant. Model assumptions were adequately met [or describe any violations and how they were addressed].</w:t>
      </w:r>
    </w:p>
    <w:bookmarkEnd w:id="80"/>
    <w:bookmarkStart w:id="84" w:name="publication-quality-figure"/>
    <w:p>
      <w:pPr>
        <w:pStyle w:val="Heading1"/>
      </w:pPr>
      <w:r>
        <w:t xml:space="preserve">Publication Quality Figure</w:t>
      </w:r>
    </w:p>
    <w:p>
      <w:pPr>
        <w:pStyle w:val="SourceCode"/>
      </w:pPr>
      <w:r>
        <w:rPr>
          <w:rStyle w:val="CommentTok"/>
        </w:rPr>
        <w:t xml:space="preserve"># Create a comprehensive figure showing the multiple regression results</w:t>
      </w:r>
      <w:r>
        <w:br/>
      </w:r>
      <w:r>
        <w:br/>
      </w:r>
      <w:r>
        <w:rPr>
          <w:rStyle w:val="CommentTok"/>
        </w:rPr>
        <w:t xml:space="preserve"># Panel A: Latitude relationship (partial effect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tSpecies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 (°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 Species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) Latitude Effe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anel B: Elevation relationship (partial effect)  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lev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tSpecies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 Species 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) Elevation Effe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anel C: Model fit (observed vs predicted)</w:t>
      </w:r>
      <w:r>
        <w:br/>
      </w:r>
      <w:r>
        <w:rPr>
          <w:rStyle w:val="NormalTok"/>
        </w:rPr>
        <w:t xml:space="preserve">an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ant_model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tSpecies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Species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Species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) Model Fi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anel D: Geographic distribution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leva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ntSpeciesDensity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AntSpecies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 (°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) Geographic Distribu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ombine all panels</w:t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  <w:r>
        <w:br/>
      </w:r>
      <w:r>
        <w:br/>
      </w:r>
      <w:r>
        <w:rPr>
          <w:rStyle w:val="NormalTok"/>
        </w:rPr>
        <w:t xml:space="preserve">combined_plot 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07_multiple_linear_regression_files/figure-docx/unnamed-chunk-19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81" Target="media/rId81.png" /><Relationship Type="http://schemas.openxmlformats.org/officeDocument/2006/relationships/image" Id="rId22" Target="media/rId2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near Regression Analysis - Ant Species Density</dc:title>
  <dc:creator>Bill Perry</dc:creator>
  <cp:keywords/>
  <dcterms:created xsi:type="dcterms:W3CDTF">2026-05-07T02:54:48Z</dcterms:created>
  <dcterms:modified xsi:type="dcterms:W3CDTF">2026-05-07T02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